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10~316p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10~316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6780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10~316p</dc:title>
  <dc:creator/>
  <dcterms:created xsi:type="dcterms:W3CDTF">2019-05-21T01:39:43Z</dcterms:created>
  <dcterms:modified xsi:type="dcterms:W3CDTF">2019-05-21T01:39:43Z</dcterms:modified>
</cp:coreProperties>
</file>